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5948F" w14:textId="5437963F" w:rsidR="002420F0" w:rsidRP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Facilitato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>Brad Conn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57DFC">
        <w:rPr>
          <w:rFonts w:ascii="Times New Roman" w:hAnsi="Times New Roman" w:cs="Times New Roman"/>
          <w:b/>
          <w:sz w:val="24"/>
          <w:szCs w:val="24"/>
        </w:rPr>
        <w:t>Recorde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123F5C">
        <w:rPr>
          <w:rFonts w:ascii="Times New Roman" w:hAnsi="Times New Roman" w:cs="Times New Roman"/>
          <w:sz w:val="24"/>
          <w:szCs w:val="24"/>
        </w:rPr>
        <w:t>Caddy</w:t>
      </w:r>
    </w:p>
    <w:p w14:paraId="349AFEB0" w14:textId="75575DCB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30BE189C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30BE189C">
        <w:rPr>
          <w:rFonts w:ascii="Times New Roman" w:hAnsi="Times New Roman" w:cs="Times New Roman"/>
          <w:sz w:val="24"/>
          <w:szCs w:val="24"/>
        </w:rPr>
        <w:t xml:space="preserve"> </w:t>
      </w:r>
      <w:r w:rsidR="50A81EB6" w:rsidRPr="30BE189C">
        <w:rPr>
          <w:rFonts w:ascii="Times New Roman" w:hAnsi="Times New Roman" w:cs="Times New Roman"/>
          <w:sz w:val="24"/>
          <w:szCs w:val="24"/>
        </w:rPr>
        <w:t>November 15</w:t>
      </w:r>
      <w:r w:rsidR="00520228" w:rsidRPr="30BE189C">
        <w:rPr>
          <w:rFonts w:ascii="Times New Roman" w:hAnsi="Times New Roman" w:cs="Times New Roman"/>
          <w:sz w:val="24"/>
          <w:szCs w:val="24"/>
        </w:rPr>
        <w:t>, 2022</w:t>
      </w:r>
      <w:r>
        <w:tab/>
      </w:r>
      <w:r w:rsidRPr="30BE189C">
        <w:rPr>
          <w:rFonts w:ascii="Times New Roman" w:hAnsi="Times New Roman" w:cs="Times New Roman"/>
          <w:b/>
          <w:bCs/>
          <w:sz w:val="24"/>
          <w:szCs w:val="24"/>
        </w:rPr>
        <w:t>Time:</w:t>
      </w:r>
      <w:r w:rsidRPr="30BE189C">
        <w:rPr>
          <w:rFonts w:ascii="Times New Roman" w:hAnsi="Times New Roman" w:cs="Times New Roman"/>
          <w:sz w:val="24"/>
          <w:szCs w:val="24"/>
        </w:rPr>
        <w:t xml:space="preserve"> </w:t>
      </w:r>
      <w:r w:rsidR="00520228" w:rsidRPr="30BE189C">
        <w:rPr>
          <w:rFonts w:ascii="Times New Roman" w:hAnsi="Times New Roman" w:cs="Times New Roman"/>
          <w:sz w:val="24"/>
          <w:szCs w:val="24"/>
        </w:rPr>
        <w:t>12:30 – 1:30</w:t>
      </w:r>
      <w:r w:rsidRPr="30BE189C">
        <w:rPr>
          <w:rFonts w:ascii="Times New Roman" w:hAnsi="Times New Roman" w:cs="Times New Roman"/>
          <w:sz w:val="24"/>
          <w:szCs w:val="24"/>
        </w:rPr>
        <w:t xml:space="preserve"> p.m.</w:t>
      </w:r>
      <w:r>
        <w:tab/>
      </w:r>
      <w:r w:rsidRPr="30BE189C"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 w:rsidRPr="30BE189C">
        <w:rPr>
          <w:rFonts w:ascii="Times New Roman" w:hAnsi="Times New Roman" w:cs="Times New Roman"/>
          <w:sz w:val="24"/>
          <w:szCs w:val="24"/>
        </w:rPr>
        <w:t xml:space="preserve"> </w:t>
      </w:r>
      <w:r w:rsidR="00520228" w:rsidRPr="30BE189C">
        <w:rPr>
          <w:rFonts w:ascii="Times New Roman" w:hAnsi="Times New Roman" w:cs="Times New Roman"/>
          <w:sz w:val="24"/>
          <w:szCs w:val="24"/>
        </w:rPr>
        <w:t xml:space="preserve">Zoom ID: </w:t>
      </w:r>
      <w:r w:rsidR="009E1018" w:rsidRPr="30BE189C">
        <w:rPr>
          <w:rFonts w:ascii="Times New Roman" w:hAnsi="Times New Roman" w:cs="Times New Roman"/>
          <w:sz w:val="24"/>
          <w:szCs w:val="24"/>
        </w:rPr>
        <w:t>8</w:t>
      </w:r>
      <w:r w:rsidR="00DF361F" w:rsidRPr="30BE189C">
        <w:rPr>
          <w:rFonts w:ascii="Times New Roman" w:hAnsi="Times New Roman" w:cs="Times New Roman"/>
          <w:sz w:val="24"/>
          <w:szCs w:val="24"/>
        </w:rPr>
        <w:t>11 2079 2487</w:t>
      </w:r>
    </w:p>
    <w:p w14:paraId="05620DD5" w14:textId="1DB96352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57DFC" w:rsidRPr="000D0D16" w14:paraId="2DAC51EB" w14:textId="77777777" w:rsidTr="00316CA2">
        <w:tc>
          <w:tcPr>
            <w:tcW w:w="10790" w:type="dxa"/>
          </w:tcPr>
          <w:p w14:paraId="017A6CE9" w14:textId="77777777" w:rsidR="00A57DFC" w:rsidRPr="00BC796B" w:rsidRDefault="00A57DFC" w:rsidP="00316CA2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14:paraId="50B0E775" w14:textId="3EC2C3AC" w:rsidR="00A57DFC" w:rsidRPr="00BC796B" w:rsidRDefault="00A57DFC" w:rsidP="00A57DF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  <w:bookmarkStart w:id="0" w:name="_GoBack"/>
        <w:bookmarkEnd w:id="0"/>
      </w:tr>
      <w:tr w:rsidR="00A57DFC" w:rsidRPr="000D0D16" w14:paraId="67C3E3F5" w14:textId="77777777" w:rsidTr="00316CA2">
        <w:tc>
          <w:tcPr>
            <w:tcW w:w="10790" w:type="dxa"/>
          </w:tcPr>
          <w:p w14:paraId="46CF5E37" w14:textId="77777777" w:rsidR="00A57DFC" w:rsidRPr="00BC796B" w:rsidRDefault="00A57DFC" w:rsidP="00316CA2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14:paraId="44BE84B0" w14:textId="77777777" w:rsidR="00BC796B" w:rsidRDefault="00A57DFC" w:rsidP="00316CA2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14:paraId="3252E7FA" w14:textId="77777777" w:rsidR="00BC796B" w:rsidRDefault="00A57DFC" w:rsidP="00316CA2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14:paraId="1C5E4684" w14:textId="67012770" w:rsidR="00A57DFC" w:rsidRPr="00BC796B" w:rsidRDefault="00A57DFC" w:rsidP="00316CA2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14:paraId="6C240A71" w14:textId="50D968C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14:paraId="509D6AD3" w14:textId="77777777" w:rsidTr="609B2D4D">
        <w:tc>
          <w:tcPr>
            <w:tcW w:w="10790" w:type="dxa"/>
            <w:gridSpan w:val="3"/>
            <w:tcBorders>
              <w:bottom w:val="single" w:sz="4" w:space="0" w:color="auto"/>
            </w:tcBorders>
            <w:vAlign w:val="center"/>
          </w:tcPr>
          <w:p w14:paraId="632D0172" w14:textId="241863D4" w:rsidR="000F3335" w:rsidRPr="000F3335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14:paraId="0B64F551" w14:textId="77777777" w:rsidTr="609B2D4D">
        <w:tc>
          <w:tcPr>
            <w:tcW w:w="3596" w:type="dxa"/>
            <w:tcBorders>
              <w:bottom w:val="nil"/>
              <w:right w:val="nil"/>
            </w:tcBorders>
          </w:tcPr>
          <w:p w14:paraId="4217F685" w14:textId="78360697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</w:t>
            </w:r>
            <w:r w:rsidR="004C3459">
              <w:rPr>
                <w:rFonts w:ascii="Times New Roman" w:hAnsi="Times New Roman" w:cs="Times New Roman"/>
              </w:rPr>
              <w:t>x</w:t>
            </w:r>
            <w:r w:rsidRPr="00BC796B">
              <w:rPr>
                <w:rFonts w:ascii="Times New Roman" w:hAnsi="Times New Roman" w:cs="Times New Roman"/>
              </w:rPr>
              <w:t xml:space="preserve"> </w:t>
            </w:r>
            <w:r w:rsidR="001F5650">
              <w:rPr>
                <w:rFonts w:ascii="Times New Roman" w:hAnsi="Times New Roman" w:cs="Times New Roman"/>
              </w:rPr>
              <w:t>Crozier, Judith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</w:tcPr>
          <w:p w14:paraId="2C592C4D" w14:textId="5E6D3D1B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Manikandan, Gayathri</w:t>
            </w:r>
          </w:p>
        </w:tc>
        <w:tc>
          <w:tcPr>
            <w:tcW w:w="3597" w:type="dxa"/>
            <w:tcBorders>
              <w:left w:val="nil"/>
              <w:bottom w:val="nil"/>
            </w:tcBorders>
          </w:tcPr>
          <w:p w14:paraId="74055398" w14:textId="58E508F5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14:paraId="12421F19" w14:textId="77777777" w:rsidTr="609B2D4D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29F70702" w14:textId="4BA7D820" w:rsidR="000F3335" w:rsidRPr="00BC796B" w:rsidRDefault="000F3335" w:rsidP="1151C47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>_</w:t>
            </w:r>
            <w:r w:rsidR="004C3459">
              <w:rPr>
                <w:rFonts w:ascii="Times New Roman" w:hAnsi="Times New Roman" w:cs="Times New Roman"/>
              </w:rPr>
              <w:t>x</w:t>
            </w:r>
            <w:r w:rsidRPr="1151C472">
              <w:rPr>
                <w:rFonts w:ascii="Times New Roman" w:hAnsi="Times New Roman" w:cs="Times New Roman"/>
              </w:rPr>
              <w:t xml:space="preserve">_ </w:t>
            </w:r>
            <w:r w:rsidR="00B70AB2" w:rsidRPr="1151C472">
              <w:rPr>
                <w:rFonts w:ascii="Times New Roman" w:hAnsi="Times New Roman" w:cs="Times New Roman"/>
              </w:rPr>
              <w:t>Conn, Brad</w:t>
            </w:r>
          </w:p>
          <w:p w14:paraId="3B23EB15" w14:textId="731CAD64" w:rsidR="000F3335" w:rsidRPr="00BC796B" w:rsidRDefault="60225582" w:rsidP="1151C47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>__ Gonzales, Stev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1C13B9EE" w14:textId="06ED3F6D" w:rsidR="000F3335" w:rsidRPr="00BC796B" w:rsidRDefault="60225582" w:rsidP="1151C47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>__</w:t>
            </w:r>
            <w:r w:rsidR="004C3459">
              <w:rPr>
                <w:rFonts w:ascii="Times New Roman" w:hAnsi="Times New Roman" w:cs="Times New Roman"/>
              </w:rPr>
              <w:t>x</w:t>
            </w:r>
            <w:r w:rsidRPr="1151C472">
              <w:rPr>
                <w:rFonts w:ascii="Times New Roman" w:hAnsi="Times New Roman" w:cs="Times New Roman"/>
              </w:rPr>
              <w:t xml:space="preserve"> Phillips, Jasmine</w:t>
            </w:r>
          </w:p>
          <w:p w14:paraId="6BFE697B" w14:textId="405C910E" w:rsidR="000F3335" w:rsidRPr="00BC796B" w:rsidRDefault="4BBDC2C1" w:rsidP="1151C47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 xml:space="preserve">__ Radcliffe, Kendahl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1A218042" w14:textId="42B0307B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14:paraId="4C4EF00A" w14:textId="77777777" w:rsidTr="609B2D4D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24BC4C81" w14:textId="60F11EC2" w:rsidR="000F3335" w:rsidRPr="00BC796B" w:rsidRDefault="000F3335" w:rsidP="1151C47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 xml:space="preserve">__ </w:t>
            </w:r>
            <w:r w:rsidR="00931B5F" w:rsidRPr="1151C472">
              <w:rPr>
                <w:rFonts w:ascii="Times New Roman" w:hAnsi="Times New Roman" w:cs="Times New Roman"/>
              </w:rPr>
              <w:t>Johnson, Susan</w:t>
            </w:r>
          </w:p>
          <w:p w14:paraId="0DAFC1A0" w14:textId="011B147A" w:rsidR="000F3335" w:rsidRPr="00BC796B" w:rsidRDefault="7F607640" w:rsidP="1151C47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609B2D4D">
              <w:rPr>
                <w:rFonts w:ascii="Times New Roman" w:hAnsi="Times New Roman" w:cs="Times New Roman"/>
              </w:rPr>
              <w:t>_</w:t>
            </w:r>
            <w:proofErr w:type="spellStart"/>
            <w:r w:rsidR="004C3459">
              <w:rPr>
                <w:rFonts w:ascii="Times New Roman" w:hAnsi="Times New Roman" w:cs="Times New Roman"/>
              </w:rPr>
              <w:t>x</w:t>
            </w:r>
            <w:r w:rsidRPr="609B2D4D">
              <w:rPr>
                <w:rFonts w:ascii="Times New Roman" w:hAnsi="Times New Roman" w:cs="Times New Roman"/>
              </w:rPr>
              <w:t>_</w:t>
            </w:r>
            <w:proofErr w:type="gramStart"/>
            <w:r w:rsidRPr="609B2D4D">
              <w:rPr>
                <w:rFonts w:ascii="Times New Roman" w:hAnsi="Times New Roman" w:cs="Times New Roman"/>
              </w:rPr>
              <w:t>Lopez,Nathan</w:t>
            </w:r>
            <w:proofErr w:type="spellEnd"/>
            <w:proofErr w:type="gramEnd"/>
            <w:r w:rsidR="38731AB7" w:rsidRPr="609B2D4D">
              <w:rPr>
                <w:rFonts w:ascii="Times New Roman" w:hAnsi="Times New Roman" w:cs="Times New Roman"/>
              </w:rPr>
              <w:t xml:space="preserve">                                                            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1E14E322" w14:textId="56A6E76E" w:rsidR="000F3335" w:rsidRPr="00BC796B" w:rsidRDefault="2B10355A" w:rsidP="1151C47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>_</w:t>
            </w:r>
            <w:r w:rsidR="004C3459">
              <w:rPr>
                <w:rFonts w:ascii="Times New Roman" w:hAnsi="Times New Roman" w:cs="Times New Roman"/>
              </w:rPr>
              <w:t>x</w:t>
            </w:r>
            <w:r w:rsidRPr="1151C472">
              <w:rPr>
                <w:rFonts w:ascii="Times New Roman" w:hAnsi="Times New Roman" w:cs="Times New Roman"/>
              </w:rPr>
              <w:t>_ Schwitkis, Kent</w:t>
            </w:r>
          </w:p>
          <w:p w14:paraId="2AA3CBCD" w14:textId="5C093A18" w:rsidR="000F3335" w:rsidRPr="00BC796B" w:rsidRDefault="2B10355A" w:rsidP="1151C47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>_</w:t>
            </w:r>
            <w:r w:rsidR="004C3459">
              <w:rPr>
                <w:rFonts w:ascii="Times New Roman" w:hAnsi="Times New Roman" w:cs="Times New Roman"/>
              </w:rPr>
              <w:t>x</w:t>
            </w:r>
            <w:r w:rsidRPr="1151C472">
              <w:rPr>
                <w:rFonts w:ascii="Times New Roman" w:hAnsi="Times New Roman" w:cs="Times New Roman"/>
              </w:rPr>
              <w:t xml:space="preserve">_ Williams, Nikki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68CE458C" w14:textId="7E0E7CA3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14:paraId="15BCF3C2" w14:textId="77777777" w:rsidTr="609B2D4D">
        <w:tc>
          <w:tcPr>
            <w:tcW w:w="3596" w:type="dxa"/>
            <w:tcBorders>
              <w:top w:val="nil"/>
              <w:right w:val="nil"/>
            </w:tcBorders>
          </w:tcPr>
          <w:p w14:paraId="0B5B83DB" w14:textId="3E3C33ED" w:rsidR="007C01F3" w:rsidRPr="00BC796B" w:rsidRDefault="007C01F3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14:paraId="50DE2254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</w:tcPr>
          <w:p w14:paraId="74D7CC13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14:paraId="3F95D5EA" w14:textId="72C6D49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416953CF" w14:textId="77777777" w:rsidTr="1151C472">
        <w:tc>
          <w:tcPr>
            <w:tcW w:w="10790" w:type="dxa"/>
          </w:tcPr>
          <w:p w14:paraId="28409322" w14:textId="77777777" w:rsidR="007C01F3" w:rsidRPr="007C01F3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14:paraId="26FD8767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14:paraId="1213D184" w14:textId="62CD296E" w:rsidR="79E0BCCE" w:rsidRDefault="79E0BCCE" w:rsidP="30BE189C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>Approval of Agenda</w:t>
            </w:r>
          </w:p>
          <w:p w14:paraId="478C25D9" w14:textId="1AD5EFBD" w:rsidR="79E0BCCE" w:rsidRDefault="79E0BCCE" w:rsidP="30BE189C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 xml:space="preserve">Approval of Minutes </w:t>
            </w:r>
          </w:p>
          <w:p w14:paraId="02D4B8E7" w14:textId="78F5D58E" w:rsidR="79E0BCCE" w:rsidRDefault="79E0BCCE" w:rsidP="30BE189C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 xml:space="preserve">Reports </w:t>
            </w:r>
          </w:p>
          <w:p w14:paraId="0A0EB468" w14:textId="4AD0D624" w:rsidR="00BB293E" w:rsidRDefault="00BB293E" w:rsidP="00BB293E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ke suggestion for recertification to DEAC. Perhaps attendance of DE Summit, </w:t>
            </w:r>
            <w:r w:rsidR="00E371B5">
              <w:rPr>
                <w:rFonts w:ascii="Times New Roman" w:hAnsi="Times New Roman" w:cs="Times New Roman"/>
              </w:rPr>
              <w:t>Online Teaching Conference, @ONE course,</w:t>
            </w:r>
            <w:r>
              <w:rPr>
                <w:rFonts w:ascii="Times New Roman" w:hAnsi="Times New Roman" w:cs="Times New Roman"/>
              </w:rPr>
              <w:t xml:space="preserve"> or waiver</w:t>
            </w:r>
          </w:p>
          <w:p w14:paraId="2C9FE1A1" w14:textId="6C343D44" w:rsidR="4784D243" w:rsidRDefault="4784D243" w:rsidP="30BE189C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 xml:space="preserve">Discussion </w:t>
            </w:r>
            <w:r w:rsidR="79E0BCCE" w:rsidRPr="30BE189C">
              <w:rPr>
                <w:rFonts w:ascii="Times New Roman" w:hAnsi="Times New Roman" w:cs="Times New Roman"/>
              </w:rPr>
              <w:t xml:space="preserve">Items </w:t>
            </w:r>
          </w:p>
          <w:p w14:paraId="0F5BFC62" w14:textId="62B5271F" w:rsidR="1F7792BB" w:rsidRDefault="1F7792BB" w:rsidP="30BE189C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>Mentor Review Check In</w:t>
            </w:r>
          </w:p>
          <w:p w14:paraId="3F0F6641" w14:textId="48B3FB91" w:rsidR="1F7792BB" w:rsidRDefault="1F7792BB" w:rsidP="30BE189C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 xml:space="preserve">Deadline for Course Mentor Reviews </w:t>
            </w:r>
          </w:p>
          <w:p w14:paraId="3BC6D75F" w14:textId="4BEAB89B" w:rsidR="00E371B5" w:rsidRDefault="00E371B5" w:rsidP="30BE189C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dy asked why the numbers were low-discussed that faculty are not responding or completing training. Only can be so persistent.</w:t>
            </w:r>
          </w:p>
          <w:p w14:paraId="421D51DC" w14:textId="61A1C414" w:rsidR="047A1D59" w:rsidRDefault="00E371B5" w:rsidP="30BE189C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hyperlink r:id="rId10" w:history="1">
              <w:r w:rsidR="047A1D59" w:rsidRPr="008F35E9">
                <w:rPr>
                  <w:rStyle w:val="Hyperlink"/>
                  <w:rFonts w:ascii="Times New Roman" w:hAnsi="Times New Roman" w:cs="Times New Roman"/>
                </w:rPr>
                <w:t>Local POCR Reviews</w:t>
              </w:r>
            </w:hyperlink>
            <w:r w:rsidR="047A1D59" w:rsidRPr="30BE189C">
              <w:rPr>
                <w:rFonts w:ascii="Times New Roman" w:hAnsi="Times New Roman" w:cs="Times New Roman"/>
              </w:rPr>
              <w:t xml:space="preserve"> </w:t>
            </w:r>
          </w:p>
          <w:p w14:paraId="15EC2649" w14:textId="7884E22A" w:rsidR="0069469F" w:rsidRDefault="0069469F" w:rsidP="30BE189C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 review-</w:t>
            </w:r>
          </w:p>
          <w:p w14:paraId="1CE55248" w14:textId="1F1091E9" w:rsidR="0069469F" w:rsidRDefault="0069469F" w:rsidP="0069469F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 some monies for Local POCR</w:t>
            </w:r>
          </w:p>
          <w:p w14:paraId="59BA487F" w14:textId="0F6E7178" w:rsidR="0069469F" w:rsidRDefault="0069469F" w:rsidP="0069469F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d Quest for Success or </w:t>
            </w:r>
            <w:proofErr w:type="gramStart"/>
            <w:r>
              <w:rPr>
                <w:rFonts w:ascii="Times New Roman" w:hAnsi="Times New Roman" w:cs="Times New Roman"/>
              </w:rPr>
              <w:t>some kind of orientation</w:t>
            </w:r>
            <w:proofErr w:type="gramEnd"/>
            <w:r>
              <w:rPr>
                <w:rFonts w:ascii="Times New Roman" w:hAnsi="Times New Roman" w:cs="Times New Roman"/>
              </w:rPr>
              <w:t xml:space="preserve"> (in-person?) for new students/first time Canvas users.</w:t>
            </w:r>
          </w:p>
          <w:p w14:paraId="28D0A1A8" w14:textId="63C1ADCF" w:rsidR="30BE189C" w:rsidRDefault="4812F78C" w:rsidP="1151C472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>Change</w:t>
            </w:r>
            <w:r w:rsidR="254055B2" w:rsidRPr="1151C472">
              <w:rPr>
                <w:rFonts w:ascii="Times New Roman" w:hAnsi="Times New Roman" w:cs="Times New Roman"/>
              </w:rPr>
              <w:t>s</w:t>
            </w:r>
            <w:r w:rsidRPr="1151C472">
              <w:rPr>
                <w:rFonts w:ascii="Times New Roman" w:hAnsi="Times New Roman" w:cs="Times New Roman"/>
              </w:rPr>
              <w:t xml:space="preserve"> to Course Demo Form?</w:t>
            </w:r>
            <w:r w:rsidR="0069469F">
              <w:rPr>
                <w:rFonts w:ascii="Times New Roman" w:hAnsi="Times New Roman" w:cs="Times New Roman"/>
              </w:rPr>
              <w:t xml:space="preserve"> </w:t>
            </w:r>
          </w:p>
          <w:p w14:paraId="1835B99D" w14:textId="1B03C8E3" w:rsidR="0069469F" w:rsidRDefault="0069469F" w:rsidP="0069469F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ent box at the end</w:t>
            </w:r>
          </w:p>
          <w:p w14:paraId="7B3E5A18" w14:textId="41285107" w:rsidR="0069469F" w:rsidRDefault="0069469F" w:rsidP="0069469F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 comment boxes to every item-color coded for each reviewer. Comments should be included on every box not checked.</w:t>
            </w:r>
          </w:p>
          <w:p w14:paraId="42B95EEC" w14:textId="2B3CBCFF" w:rsidR="0069469F" w:rsidRDefault="0069469F" w:rsidP="0069469F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ulty said course was approved prior to first Faculty Coordinator. No courses were reviewed prior to first Faculty Coordinator</w:t>
            </w:r>
          </w:p>
          <w:p w14:paraId="77DE3AE6" w14:textId="758E1312" w:rsidR="30BE189C" w:rsidRDefault="30BE189C" w:rsidP="30BE189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bCs/>
              </w:rPr>
            </w:pPr>
          </w:p>
          <w:p w14:paraId="65D56C01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3934389D" w14:textId="695829D0" w:rsidR="005D4621" w:rsidRPr="00D369C5" w:rsidRDefault="005D4621" w:rsidP="00B604CA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  <w:p w14:paraId="1A04B390" w14:textId="20E98230" w:rsidR="00D369C5" w:rsidRPr="005D4621" w:rsidRDefault="00D369C5" w:rsidP="00D369C5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</w:tc>
      </w:tr>
      <w:tr w:rsidR="00BB293E" w14:paraId="6E93BAE7" w14:textId="77777777" w:rsidTr="1151C472">
        <w:tc>
          <w:tcPr>
            <w:tcW w:w="10790" w:type="dxa"/>
          </w:tcPr>
          <w:p w14:paraId="33521245" w14:textId="77777777" w:rsidR="00BB293E" w:rsidRPr="007C01F3" w:rsidRDefault="00BB293E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1CF47BE" w14:textId="60BD9959" w:rsidR="00D8749F" w:rsidRPr="00BC796B" w:rsidRDefault="00D8749F" w:rsidP="1151C4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07D24227" w14:textId="77777777" w:rsidTr="30BE189C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14:paraId="28C9385A" w14:textId="3FE90D06" w:rsidR="007C01F3" w:rsidRDefault="1360437D" w:rsidP="30BE189C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0BE18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xt Scheduled Meeting:</w:t>
            </w:r>
            <w:r w:rsidRPr="30BE18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3C72124C" w:rsidRPr="30BE189C">
              <w:rPr>
                <w:rFonts w:ascii="Times New Roman" w:hAnsi="Times New Roman" w:cs="Times New Roman"/>
                <w:sz w:val="24"/>
                <w:szCs w:val="24"/>
              </w:rPr>
              <w:t>TBD</w:t>
            </w:r>
          </w:p>
          <w:p w14:paraId="00C10465" w14:textId="6E5A6E37" w:rsidR="007C01F3" w:rsidRDefault="216B8AFB" w:rsidP="007C01F3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0BE189C">
              <w:rPr>
                <w:rFonts w:ascii="Times New Roman" w:hAnsi="Times New Roman" w:cs="Times New Roman"/>
                <w:sz w:val="24"/>
                <w:szCs w:val="24"/>
              </w:rPr>
              <w:t xml:space="preserve">Zoom: </w:t>
            </w:r>
            <w:hyperlink r:id="rId11">
              <w:r w:rsidR="5076C165" w:rsidRPr="30BE189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FCRC Monthly Meeting</w:t>
              </w:r>
            </w:hyperlink>
          </w:p>
        </w:tc>
      </w:tr>
    </w:tbl>
    <w:p w14:paraId="50D6E545" w14:textId="42EEAA6B" w:rsidR="007C01F3" w:rsidRDefault="007C01F3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F5260" w14:textId="77777777" w:rsidR="00316CA2" w:rsidRDefault="00316CA2" w:rsidP="00A57DFC">
      <w:pPr>
        <w:spacing w:after="0" w:line="240" w:lineRule="auto"/>
      </w:pPr>
      <w:r>
        <w:separator/>
      </w:r>
    </w:p>
  </w:endnote>
  <w:endnote w:type="continuationSeparator" w:id="0">
    <w:p w14:paraId="03E42FEC" w14:textId="77777777" w:rsidR="00316CA2" w:rsidRDefault="00316CA2" w:rsidP="00A57DFC">
      <w:pPr>
        <w:spacing w:after="0" w:line="240" w:lineRule="auto"/>
      </w:pPr>
      <w:r>
        <w:continuationSeparator/>
      </w:r>
    </w:p>
  </w:endnote>
  <w:endnote w:type="continuationNotice" w:id="1">
    <w:p w14:paraId="5F865CDA" w14:textId="77777777" w:rsidR="00316CA2" w:rsidRDefault="00316C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0BEDB" w14:textId="77777777" w:rsidR="00316CA2" w:rsidRDefault="00316CA2" w:rsidP="00A57DFC">
      <w:pPr>
        <w:spacing w:after="0" w:line="240" w:lineRule="auto"/>
      </w:pPr>
      <w:r>
        <w:separator/>
      </w:r>
    </w:p>
  </w:footnote>
  <w:footnote w:type="continuationSeparator" w:id="0">
    <w:p w14:paraId="089A7214" w14:textId="77777777" w:rsidR="00316CA2" w:rsidRDefault="00316CA2" w:rsidP="00A57DFC">
      <w:pPr>
        <w:spacing w:after="0" w:line="240" w:lineRule="auto"/>
      </w:pPr>
      <w:r>
        <w:continuationSeparator/>
      </w:r>
    </w:p>
  </w:footnote>
  <w:footnote w:type="continuationNotice" w:id="1">
    <w:p w14:paraId="0FE22839" w14:textId="77777777" w:rsidR="00316CA2" w:rsidRDefault="00316C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586A9" w14:textId="24E6143B" w:rsidR="00A57DFC" w:rsidRDefault="00A57DFC" w:rsidP="00A57DFC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6495C6" w14:textId="611AD3DD" w:rsidR="00A57DFC" w:rsidRPr="00A57DFC" w:rsidRDefault="0020093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FACULTY COURSE REVIEW COMMITTEE</w:t>
                          </w:r>
                        </w:p>
                        <w:p w14:paraId="6883F9D6" w14:textId="7314CB09" w:rsidR="00A57DFC" w:rsidRPr="00A57DFC" w:rsidRDefault="00A57DF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2E9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2.75pt;margin-top:0;width:396pt;height:4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 filled="f" stroked="f" strokeweight=".5pt">
              <v:textbox>
                <w:txbxContent>
                  <w:p w14:paraId="526495C6" w14:textId="611AD3DD" w:rsidR="00A57DFC" w:rsidRPr="00A57DFC" w:rsidRDefault="0020093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FACULTY COURSE REVIEW COMMITTEE</w:t>
                    </w:r>
                  </w:p>
                  <w:p w14:paraId="6883F9D6" w14:textId="7314CB09" w:rsidR="00A57DFC" w:rsidRPr="00A57DFC" w:rsidRDefault="00A57DF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F5B01" w14:textId="77777777" w:rsidR="00A57DFC" w:rsidRDefault="00A57D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5DD075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633088A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94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19B3"/>
    <w:rsid w:val="00070483"/>
    <w:rsid w:val="000E4E8D"/>
    <w:rsid w:val="000F3335"/>
    <w:rsid w:val="00123F5C"/>
    <w:rsid w:val="00183981"/>
    <w:rsid w:val="001F5650"/>
    <w:rsid w:val="0020093C"/>
    <w:rsid w:val="00236DAF"/>
    <w:rsid w:val="002420F0"/>
    <w:rsid w:val="00292EF6"/>
    <w:rsid w:val="002F05B2"/>
    <w:rsid w:val="00316CA2"/>
    <w:rsid w:val="003C56C1"/>
    <w:rsid w:val="00442E73"/>
    <w:rsid w:val="004A05E0"/>
    <w:rsid w:val="004C3459"/>
    <w:rsid w:val="004E1394"/>
    <w:rsid w:val="00520228"/>
    <w:rsid w:val="005D11F1"/>
    <w:rsid w:val="005D4621"/>
    <w:rsid w:val="00600B67"/>
    <w:rsid w:val="00665F32"/>
    <w:rsid w:val="006808FA"/>
    <w:rsid w:val="0069469F"/>
    <w:rsid w:val="006E6A73"/>
    <w:rsid w:val="00762523"/>
    <w:rsid w:val="00773257"/>
    <w:rsid w:val="007933E5"/>
    <w:rsid w:val="00795AE4"/>
    <w:rsid w:val="007C01F3"/>
    <w:rsid w:val="007E67B1"/>
    <w:rsid w:val="007F4911"/>
    <w:rsid w:val="0081760D"/>
    <w:rsid w:val="00846E6B"/>
    <w:rsid w:val="00857660"/>
    <w:rsid w:val="00896F23"/>
    <w:rsid w:val="008B0E01"/>
    <w:rsid w:val="008B5B70"/>
    <w:rsid w:val="008C6303"/>
    <w:rsid w:val="008E7D17"/>
    <w:rsid w:val="008F35E9"/>
    <w:rsid w:val="00931B5F"/>
    <w:rsid w:val="0094296E"/>
    <w:rsid w:val="00984964"/>
    <w:rsid w:val="00986049"/>
    <w:rsid w:val="009A6772"/>
    <w:rsid w:val="009A744D"/>
    <w:rsid w:val="009E1018"/>
    <w:rsid w:val="009E2ED1"/>
    <w:rsid w:val="00A06FEA"/>
    <w:rsid w:val="00A57DFC"/>
    <w:rsid w:val="00A61E2B"/>
    <w:rsid w:val="00A84EDB"/>
    <w:rsid w:val="00AE1ECF"/>
    <w:rsid w:val="00B604CA"/>
    <w:rsid w:val="00B70AB2"/>
    <w:rsid w:val="00BB293E"/>
    <w:rsid w:val="00BC796B"/>
    <w:rsid w:val="00BF3805"/>
    <w:rsid w:val="00C20368"/>
    <w:rsid w:val="00C31E99"/>
    <w:rsid w:val="00CE1F95"/>
    <w:rsid w:val="00CFE2EA"/>
    <w:rsid w:val="00D174FE"/>
    <w:rsid w:val="00D369C5"/>
    <w:rsid w:val="00D8749F"/>
    <w:rsid w:val="00DF361F"/>
    <w:rsid w:val="00E06448"/>
    <w:rsid w:val="00E371B5"/>
    <w:rsid w:val="00E4757A"/>
    <w:rsid w:val="00EA11C7"/>
    <w:rsid w:val="00F450D5"/>
    <w:rsid w:val="00F85A42"/>
    <w:rsid w:val="00FD2B1C"/>
    <w:rsid w:val="01AADB6B"/>
    <w:rsid w:val="047A1D59"/>
    <w:rsid w:val="0FB1D99D"/>
    <w:rsid w:val="10BC016B"/>
    <w:rsid w:val="1151C472"/>
    <w:rsid w:val="1360437D"/>
    <w:rsid w:val="1F6E6D3F"/>
    <w:rsid w:val="1F7792BB"/>
    <w:rsid w:val="216B8AFB"/>
    <w:rsid w:val="235BA50B"/>
    <w:rsid w:val="24F7756C"/>
    <w:rsid w:val="254055B2"/>
    <w:rsid w:val="2AA490EB"/>
    <w:rsid w:val="2B10355A"/>
    <w:rsid w:val="2BAAD0F1"/>
    <w:rsid w:val="2F1CEB66"/>
    <w:rsid w:val="30BE189C"/>
    <w:rsid w:val="323B63CB"/>
    <w:rsid w:val="33F5B95E"/>
    <w:rsid w:val="38731AB7"/>
    <w:rsid w:val="3945695D"/>
    <w:rsid w:val="3C72124C"/>
    <w:rsid w:val="3F8F1612"/>
    <w:rsid w:val="40ECD298"/>
    <w:rsid w:val="412AE673"/>
    <w:rsid w:val="42C6B6D4"/>
    <w:rsid w:val="44628735"/>
    <w:rsid w:val="44E11AE9"/>
    <w:rsid w:val="4784D243"/>
    <w:rsid w:val="4812F78C"/>
    <w:rsid w:val="4BBDC2C1"/>
    <w:rsid w:val="4D9C27C2"/>
    <w:rsid w:val="4DFE74F3"/>
    <w:rsid w:val="4E176A7F"/>
    <w:rsid w:val="5076C165"/>
    <w:rsid w:val="50A81EB6"/>
    <w:rsid w:val="55595913"/>
    <w:rsid w:val="5836CCFB"/>
    <w:rsid w:val="60225582"/>
    <w:rsid w:val="609B2D4D"/>
    <w:rsid w:val="61DEB36D"/>
    <w:rsid w:val="6596EBB4"/>
    <w:rsid w:val="6971FA46"/>
    <w:rsid w:val="69F6A9E8"/>
    <w:rsid w:val="7788B667"/>
    <w:rsid w:val="79E0BCCE"/>
    <w:rsid w:val="7F607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A24BDA"/>
  <w15:chartTrackingRefBased/>
  <w15:docId w15:val="{199FCAFA-5F85-4AEC-8BB0-489B3F668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mpton-edu.zoom.us/j/81120792487?pwd=YTlqWnNvdTdaZkNmOS9CQlFoYmlVQT09" TargetMode="External"/><Relationship Id="rId5" Type="http://schemas.openxmlformats.org/officeDocument/2006/relationships/styles" Target="styles.xml"/><Relationship Id="rId10" Type="http://schemas.openxmlformats.org/officeDocument/2006/relationships/hyperlink" Target="chrome-extension://efaidnbmnnnibpcajpcglclefindmkaj/https:/cvc.edu/wp-content/uploads/2018/10/CVC-OEI-Course-Design-Rubric-rev.10.2018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5" ma:contentTypeDescription="Create a new document." ma:contentTypeScope="" ma:versionID="18bf43e84084a961ae90c8033218ef5d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bbb6cff70591390ba8162b171a3ef820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fe81df54-0c3b-4668-a6c4-03ec06c1e171"/>
    <ds:schemaRef ds:uri="http://purl.org/dc/elements/1.1/"/>
    <ds:schemaRef ds:uri="b7bb1ad1-e558-4ad8-87e8-050c1538b998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19487-D9AD-457D-8DA1-D3DE21CD37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1</Words>
  <Characters>177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/Meeting Agenda Template</vt:lpstr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Agenda Template</dc:title>
  <dc:subject/>
  <dc:creator>Heather Parnock</dc:creator>
  <cp:keywords/>
  <dc:description/>
  <cp:lastModifiedBy>Alister Caddy</cp:lastModifiedBy>
  <cp:revision>2</cp:revision>
  <dcterms:created xsi:type="dcterms:W3CDTF">2022-11-15T21:22:00Z</dcterms:created>
  <dcterms:modified xsi:type="dcterms:W3CDTF">2022-11-15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